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Default="00E740AC">
      <w:pPr>
        <w:rPr>
          <w:sz w:val="24"/>
          <w:szCs w:val="24"/>
        </w:rPr>
      </w:pPr>
      <w:r>
        <w:rPr>
          <w:sz w:val="24"/>
          <w:szCs w:val="24"/>
        </w:rPr>
        <w:t>**********************************************************</w:t>
      </w:r>
      <w:r w:rsidR="008E4635">
        <w:rPr>
          <w:sz w:val="24"/>
          <w:szCs w:val="24"/>
        </w:rPr>
        <w:t>********************</w:t>
      </w:r>
      <w:r w:rsidR="00175F58">
        <w:rPr>
          <w:sz w:val="24"/>
          <w:szCs w:val="24"/>
        </w:rPr>
        <w:t>******</w:t>
      </w:r>
    </w:p>
    <w:p w:rsidR="000F0137" w:rsidRDefault="00E740AC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 xml:space="preserve">COMMISSIONERS: IF YOU </w:t>
      </w:r>
      <w:r>
        <w:rPr>
          <w:b/>
          <w:bCs/>
          <w:sz w:val="22"/>
          <w:u w:val="single"/>
        </w:rPr>
        <w:t>CANNOT</w:t>
      </w:r>
      <w:r>
        <w:rPr>
          <w:b/>
          <w:bCs/>
          <w:sz w:val="22"/>
        </w:rPr>
        <w:t xml:space="preserve"> ATTEND, PLEASE CALL THE LAND USE OFFICE AT </w:t>
      </w:r>
    </w:p>
    <w:p w:rsidR="007B3FC7" w:rsidRDefault="00E740AC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>868-0423 PRIOR TO THE MEETING. THANK YOU.</w:t>
      </w:r>
    </w:p>
    <w:p w:rsidR="007B3FC7" w:rsidRDefault="00E740AC">
      <w:pPr>
        <w:rPr>
          <w:sz w:val="24"/>
          <w:szCs w:val="24"/>
        </w:rPr>
      </w:pPr>
      <w:r>
        <w:rPr>
          <w:sz w:val="24"/>
          <w:szCs w:val="24"/>
        </w:rPr>
        <w:t>**********************************************************</w:t>
      </w:r>
      <w:r w:rsidR="008E4635">
        <w:rPr>
          <w:sz w:val="24"/>
          <w:szCs w:val="24"/>
        </w:rPr>
        <w:t>********************</w:t>
      </w:r>
      <w:r w:rsidR="00175F58">
        <w:rPr>
          <w:sz w:val="24"/>
          <w:szCs w:val="24"/>
        </w:rPr>
        <w:t>******</w:t>
      </w:r>
    </w:p>
    <w:p w:rsidR="007B3FC7" w:rsidRPr="000F0137" w:rsidRDefault="00D64C3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VISED </w:t>
      </w:r>
      <w:bookmarkStart w:id="0" w:name="_GoBack"/>
      <w:bookmarkEnd w:id="0"/>
      <w:r w:rsidR="00E740AC"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7818DD" w:rsidRDefault="0049695A">
      <w:pPr>
        <w:jc w:val="center"/>
        <w:rPr>
          <w:b/>
          <w:i/>
          <w:color w:val="FF0000"/>
          <w:sz w:val="32"/>
          <w:szCs w:val="32"/>
        </w:rPr>
      </w:pPr>
      <w:r>
        <w:rPr>
          <w:b/>
          <w:i/>
          <w:color w:val="FF0000"/>
          <w:sz w:val="32"/>
          <w:szCs w:val="32"/>
        </w:rPr>
        <w:t>November 16</w:t>
      </w:r>
      <w:r w:rsidR="00DE34E1" w:rsidRPr="00165276">
        <w:rPr>
          <w:b/>
          <w:i/>
          <w:color w:val="FF0000"/>
          <w:sz w:val="32"/>
          <w:szCs w:val="32"/>
        </w:rPr>
        <w:t>, 2017</w:t>
      </w:r>
    </w:p>
    <w:p w:rsidR="004B0216" w:rsidRDefault="004B0216">
      <w:pPr>
        <w:jc w:val="center"/>
        <w:rPr>
          <w:color w:val="000000"/>
          <w:sz w:val="24"/>
          <w:szCs w:val="24"/>
        </w:rPr>
      </w:pP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1E4878">
      <w:pPr>
        <w:ind w:left="720" w:hanging="720"/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Call to Order</w:t>
      </w:r>
    </w:p>
    <w:p w:rsidR="007B3FC7" w:rsidRDefault="001E4878">
      <w:pPr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Seating of the Members / Alternates</w:t>
      </w:r>
    </w:p>
    <w:p w:rsidR="001C368F" w:rsidRDefault="001C368F">
      <w:pPr>
        <w:rPr>
          <w:sz w:val="24"/>
        </w:rPr>
      </w:pPr>
      <w:r>
        <w:rPr>
          <w:sz w:val="24"/>
        </w:rPr>
        <w:t>**Schedule Public Hearing:</w:t>
      </w:r>
    </w:p>
    <w:p w:rsidR="001C368F" w:rsidRDefault="001C368F">
      <w:pPr>
        <w:rPr>
          <w:b/>
          <w:sz w:val="24"/>
        </w:rPr>
      </w:pPr>
    </w:p>
    <w:p w:rsidR="001C368F" w:rsidRDefault="001C368F">
      <w:pPr>
        <w:rPr>
          <w:sz w:val="24"/>
        </w:rPr>
      </w:pPr>
      <w:r>
        <w:rPr>
          <w:b/>
          <w:sz w:val="24"/>
        </w:rPr>
        <w:t>ZBA-1046:</w:t>
      </w:r>
      <w:r>
        <w:rPr>
          <w:sz w:val="24"/>
        </w:rPr>
        <w:t xml:space="preserve">  </w:t>
      </w:r>
      <w:r w:rsidRPr="001C368F">
        <w:rPr>
          <w:sz w:val="24"/>
        </w:rPr>
        <w:t>101 Wykeham Rise, LLC/101 Wykeham Road/Appeal of Decision by the Zoning Commission of the Town of Washington</w:t>
      </w:r>
    </w:p>
    <w:p w:rsidR="001C368F" w:rsidRPr="001C368F" w:rsidRDefault="001C368F">
      <w:pPr>
        <w:rPr>
          <w:sz w:val="24"/>
        </w:rPr>
      </w:pPr>
      <w:r>
        <w:rPr>
          <w:b/>
          <w:sz w:val="24"/>
        </w:rPr>
        <w:t>SCHEDULE PUBLIC HEARING</w:t>
      </w:r>
    </w:p>
    <w:p w:rsidR="001C368F" w:rsidRDefault="001C368F">
      <w:pPr>
        <w:rPr>
          <w:sz w:val="24"/>
        </w:rPr>
      </w:pPr>
    </w:p>
    <w:p w:rsidR="000F5FC8" w:rsidRDefault="001E4878">
      <w:pPr>
        <w:rPr>
          <w:sz w:val="24"/>
        </w:rPr>
      </w:pPr>
      <w:r>
        <w:rPr>
          <w:sz w:val="24"/>
        </w:rPr>
        <w:t>**</w:t>
      </w:r>
      <w:r w:rsidR="0061431F">
        <w:rPr>
          <w:sz w:val="24"/>
        </w:rPr>
        <w:t>Public Hearings with Deliberation to Follow:</w:t>
      </w: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 </w:t>
      </w:r>
    </w:p>
    <w:p w:rsidR="00083738" w:rsidRPr="00083738" w:rsidRDefault="00083738">
      <w:pPr>
        <w:rPr>
          <w:sz w:val="24"/>
          <w:szCs w:val="24"/>
        </w:rPr>
      </w:pPr>
      <w:r w:rsidRPr="00083738">
        <w:rPr>
          <w:b/>
          <w:sz w:val="24"/>
          <w:szCs w:val="24"/>
        </w:rPr>
        <w:t xml:space="preserve">ZBA-1044:  </w:t>
      </w:r>
      <w:r w:rsidR="00F9694B">
        <w:rPr>
          <w:b/>
          <w:sz w:val="24"/>
          <w:szCs w:val="24"/>
        </w:rPr>
        <w:tab/>
      </w:r>
      <w:r w:rsidR="00F9694B" w:rsidRPr="00F9694B">
        <w:rPr>
          <w:sz w:val="24"/>
          <w:szCs w:val="24"/>
        </w:rPr>
        <w:t>Continued</w:t>
      </w:r>
      <w:r w:rsidR="00F9694B">
        <w:rPr>
          <w:b/>
          <w:sz w:val="24"/>
          <w:szCs w:val="24"/>
        </w:rPr>
        <w:t xml:space="preserve"> r</w:t>
      </w:r>
      <w:r w:rsidRPr="00083738">
        <w:rPr>
          <w:sz w:val="24"/>
          <w:szCs w:val="24"/>
        </w:rPr>
        <w:t>equest of Arthur H. Howland &amp; Associates, P.C./169 West Shore Road/For Variance from Section 11.6.1.C, Front, Side &amp; Rear Setbacks and Section 12.1.1, Wetlands and Watercourses Setbacks.</w:t>
      </w:r>
    </w:p>
    <w:p w:rsidR="00083738" w:rsidRDefault="0008373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HEARING – MEETING – VOTE</w:t>
      </w:r>
    </w:p>
    <w:p w:rsidR="00F9694B" w:rsidRDefault="00F9694B">
      <w:pPr>
        <w:rPr>
          <w:b/>
          <w:sz w:val="24"/>
          <w:szCs w:val="24"/>
        </w:rPr>
      </w:pPr>
    </w:p>
    <w:p w:rsidR="00F9694B" w:rsidRPr="00F9694B" w:rsidRDefault="00F9694B" w:rsidP="00F9694B">
      <w:pPr>
        <w:rPr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ZBA-1047:</w:t>
      </w:r>
      <w:r w:rsidRPr="00F9694B">
        <w:rPr>
          <w:b/>
          <w:bCs/>
          <w:sz w:val="24"/>
          <w:szCs w:val="24"/>
        </w:rPr>
        <w:tab/>
      </w:r>
      <w:r w:rsidR="00B91A57" w:rsidRPr="00B91A57">
        <w:rPr>
          <w:bCs/>
          <w:sz w:val="24"/>
          <w:szCs w:val="24"/>
        </w:rPr>
        <w:t xml:space="preserve">Continued </w:t>
      </w:r>
      <w:r w:rsidR="00B91A57">
        <w:rPr>
          <w:bCs/>
          <w:sz w:val="24"/>
          <w:szCs w:val="24"/>
        </w:rPr>
        <w:t>r</w:t>
      </w:r>
      <w:r w:rsidRPr="00F9694B">
        <w:rPr>
          <w:bCs/>
          <w:sz w:val="24"/>
          <w:szCs w:val="24"/>
        </w:rPr>
        <w:t xml:space="preserve">equest of </w:t>
      </w:r>
      <w:proofErr w:type="spellStart"/>
      <w:r w:rsidRPr="00F9694B">
        <w:rPr>
          <w:bCs/>
          <w:sz w:val="24"/>
          <w:szCs w:val="24"/>
        </w:rPr>
        <w:t>Bitar</w:t>
      </w:r>
      <w:proofErr w:type="spellEnd"/>
      <w:r w:rsidRPr="00F9694B">
        <w:rPr>
          <w:bCs/>
          <w:sz w:val="24"/>
          <w:szCs w:val="24"/>
        </w:rPr>
        <w:t>/36 Carmel Hill Rd./Special Exception from Section 12.17-Noise Generating Equipment – To install a generator.</w:t>
      </w:r>
    </w:p>
    <w:p w:rsidR="00F9694B" w:rsidRDefault="00F9694B" w:rsidP="00F9694B">
      <w:pPr>
        <w:rPr>
          <w:b/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HEARING – MEETING – VOTE</w:t>
      </w:r>
    </w:p>
    <w:p w:rsidR="00B91A57" w:rsidRDefault="00B91A57" w:rsidP="00F9694B">
      <w:pPr>
        <w:rPr>
          <w:b/>
          <w:bCs/>
          <w:sz w:val="24"/>
          <w:szCs w:val="24"/>
        </w:rPr>
      </w:pPr>
    </w:p>
    <w:p w:rsidR="00B91A57" w:rsidRPr="00B91A57" w:rsidRDefault="00B91A57" w:rsidP="00F9694B">
      <w:pPr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ZBA-1048: </w:t>
      </w:r>
      <w:r w:rsidR="00D21D61">
        <w:rPr>
          <w:b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Request of The Gunnery, </w:t>
      </w:r>
      <w:proofErr w:type="spellStart"/>
      <w:r>
        <w:rPr>
          <w:bCs/>
          <w:sz w:val="24"/>
          <w:szCs w:val="24"/>
        </w:rPr>
        <w:t>Inc</w:t>
      </w:r>
      <w:proofErr w:type="spellEnd"/>
      <w:r>
        <w:rPr>
          <w:bCs/>
          <w:sz w:val="24"/>
          <w:szCs w:val="24"/>
        </w:rPr>
        <w:t>/99 Green Hill Rd/Variance from Section 11.5.1.C-</w:t>
      </w:r>
      <w:r w:rsidR="00D21D61">
        <w:rPr>
          <w:bCs/>
          <w:sz w:val="24"/>
          <w:szCs w:val="24"/>
        </w:rPr>
        <w:t xml:space="preserve">Increase in </w:t>
      </w:r>
      <w:r>
        <w:rPr>
          <w:bCs/>
          <w:sz w:val="24"/>
          <w:szCs w:val="24"/>
        </w:rPr>
        <w:t>Lot Coverage- to construct Arts &amp; Community Center with associated parking.</w:t>
      </w:r>
    </w:p>
    <w:p w:rsidR="00F9694B" w:rsidRDefault="00B91A57" w:rsidP="00F9694B">
      <w:pPr>
        <w:rPr>
          <w:b/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HEARING – MEETING – VOTE</w:t>
      </w:r>
    </w:p>
    <w:p w:rsidR="00B91A57" w:rsidRDefault="00B91A57" w:rsidP="00F9694B">
      <w:pPr>
        <w:rPr>
          <w:b/>
          <w:bCs/>
          <w:sz w:val="24"/>
          <w:szCs w:val="24"/>
        </w:rPr>
      </w:pPr>
    </w:p>
    <w:p w:rsidR="00B91A57" w:rsidRDefault="00B91A57" w:rsidP="00F9694B">
      <w:pPr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ZBA-1049:</w:t>
      </w:r>
      <w:r>
        <w:rPr>
          <w:bCs/>
          <w:sz w:val="24"/>
          <w:szCs w:val="24"/>
        </w:rPr>
        <w:t xml:space="preserve">  </w:t>
      </w:r>
      <w:r w:rsidR="00D21D61">
        <w:rPr>
          <w:bCs/>
          <w:sz w:val="24"/>
          <w:szCs w:val="24"/>
        </w:rPr>
        <w:t>Request of Gunn Memorial Library/5Wykeham Rd/Variance from Section 11.5.1.A-Increase in Lot Coverage – To construct a covered outside entry, install emergency egress pathways.</w:t>
      </w:r>
    </w:p>
    <w:p w:rsidR="00D21D61" w:rsidRDefault="00D21D61" w:rsidP="00D21D61">
      <w:pPr>
        <w:rPr>
          <w:b/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HEARING – MEETING – VOTE</w:t>
      </w:r>
    </w:p>
    <w:p w:rsidR="00D21D61" w:rsidRDefault="00D21D61" w:rsidP="00D21D61">
      <w:pPr>
        <w:rPr>
          <w:b/>
          <w:bCs/>
          <w:sz w:val="24"/>
          <w:szCs w:val="24"/>
        </w:rPr>
      </w:pPr>
    </w:p>
    <w:p w:rsidR="00D21D61" w:rsidRPr="0049695A" w:rsidRDefault="00D21D61" w:rsidP="00D21D61">
      <w:pPr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ZBA-</w:t>
      </w:r>
      <w:r w:rsidR="006F4A1E">
        <w:rPr>
          <w:b/>
          <w:bCs/>
          <w:sz w:val="24"/>
          <w:szCs w:val="24"/>
        </w:rPr>
        <w:t>1050</w:t>
      </w:r>
      <w:r w:rsidR="0049695A">
        <w:rPr>
          <w:b/>
          <w:bCs/>
          <w:sz w:val="24"/>
          <w:szCs w:val="24"/>
        </w:rPr>
        <w:t xml:space="preserve">:  </w:t>
      </w:r>
      <w:r w:rsidR="0049695A">
        <w:rPr>
          <w:bCs/>
          <w:sz w:val="24"/>
          <w:szCs w:val="24"/>
        </w:rPr>
        <w:t>Request of Columbia-Farmer/55 Rabbit Hill Rd/Variance from Section 11.6.1 &amp; 11.6.2-Front and Town Line Setback-to construct 275sf addition.</w:t>
      </w:r>
    </w:p>
    <w:p w:rsidR="0049695A" w:rsidRDefault="0049695A" w:rsidP="0049695A">
      <w:pPr>
        <w:rPr>
          <w:b/>
          <w:bCs/>
          <w:sz w:val="24"/>
          <w:szCs w:val="24"/>
        </w:rPr>
      </w:pPr>
      <w:r w:rsidRPr="00F9694B">
        <w:rPr>
          <w:b/>
          <w:bCs/>
          <w:sz w:val="24"/>
          <w:szCs w:val="24"/>
        </w:rPr>
        <w:t>HEARING – MEETING – VOTE</w:t>
      </w:r>
    </w:p>
    <w:p w:rsidR="0049695A" w:rsidRDefault="0049695A">
      <w:pPr>
        <w:rPr>
          <w:b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B91A57">
        <w:rPr>
          <w:b/>
          <w:sz w:val="24"/>
          <w:szCs w:val="24"/>
        </w:rPr>
        <w:t>October 19</w:t>
      </w:r>
      <w:r w:rsidR="00737AEC" w:rsidRPr="00083738">
        <w:rPr>
          <w:b/>
          <w:sz w:val="24"/>
          <w:szCs w:val="24"/>
        </w:rPr>
        <w:t>, 2017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lastRenderedPageBreak/>
        <w:t>Other Business/Discretion of the Chair</w:t>
      </w:r>
    </w:p>
    <w:p w:rsidR="00737AEC" w:rsidRPr="00083738" w:rsidRDefault="00737AEC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F9694B" w:rsidRDefault="00F9694B">
      <w:pPr>
        <w:rPr>
          <w:sz w:val="24"/>
          <w:szCs w:val="24"/>
        </w:rPr>
      </w:pPr>
    </w:p>
    <w:p w:rsidR="007B3FC7" w:rsidRPr="00083738" w:rsidRDefault="00E740AC">
      <w:pPr>
        <w:rPr>
          <w:sz w:val="24"/>
          <w:szCs w:val="24"/>
        </w:rPr>
      </w:pPr>
      <w:r w:rsidRPr="00083738">
        <w:rPr>
          <w:sz w:val="24"/>
          <w:szCs w:val="24"/>
        </w:rPr>
        <w:t>__________________________</w:t>
      </w:r>
      <w:r w:rsidR="00101967" w:rsidRPr="00083738">
        <w:rPr>
          <w:sz w:val="24"/>
          <w:szCs w:val="24"/>
        </w:rPr>
        <w:t>_____</w:t>
      </w:r>
      <w:r w:rsidRPr="00083738">
        <w:rPr>
          <w:sz w:val="24"/>
          <w:szCs w:val="24"/>
        </w:rPr>
        <w:t xml:space="preserve">                                                 </w:t>
      </w:r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49695A">
      <w:pPr>
        <w:rPr>
          <w:sz w:val="24"/>
          <w:szCs w:val="24"/>
        </w:rPr>
      </w:pPr>
      <w:r>
        <w:rPr>
          <w:sz w:val="24"/>
          <w:szCs w:val="24"/>
        </w:rPr>
        <w:t xml:space="preserve">November </w:t>
      </w:r>
      <w:r w:rsidR="00BA4C22">
        <w:rPr>
          <w:sz w:val="24"/>
          <w:szCs w:val="24"/>
        </w:rPr>
        <w:t>8</w:t>
      </w:r>
      <w:r w:rsidR="004525F9" w:rsidRPr="00083738">
        <w:rPr>
          <w:sz w:val="24"/>
          <w:szCs w:val="24"/>
        </w:rPr>
        <w:t>, 2017</w:t>
      </w:r>
      <w:r w:rsidR="001C368F">
        <w:rPr>
          <w:sz w:val="24"/>
          <w:szCs w:val="24"/>
        </w:rPr>
        <w:t xml:space="preserve"> (rev. 11/15/17)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C368F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9695A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62A21"/>
    <w:rsid w:val="006762BA"/>
    <w:rsid w:val="00683841"/>
    <w:rsid w:val="00692A92"/>
    <w:rsid w:val="006A3DDC"/>
    <w:rsid w:val="006B28C6"/>
    <w:rsid w:val="006C7885"/>
    <w:rsid w:val="006D5E82"/>
    <w:rsid w:val="006F4A1E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12BC4"/>
    <w:rsid w:val="00B3060A"/>
    <w:rsid w:val="00B439C5"/>
    <w:rsid w:val="00B4559E"/>
    <w:rsid w:val="00B64AE7"/>
    <w:rsid w:val="00B76684"/>
    <w:rsid w:val="00B8187A"/>
    <w:rsid w:val="00B820F8"/>
    <w:rsid w:val="00B86444"/>
    <w:rsid w:val="00B91A57"/>
    <w:rsid w:val="00B9223B"/>
    <w:rsid w:val="00BA1387"/>
    <w:rsid w:val="00BA4C22"/>
    <w:rsid w:val="00BD3C40"/>
    <w:rsid w:val="00BE166C"/>
    <w:rsid w:val="00C07B20"/>
    <w:rsid w:val="00C24120"/>
    <w:rsid w:val="00C337FA"/>
    <w:rsid w:val="00C357E9"/>
    <w:rsid w:val="00C51DF0"/>
    <w:rsid w:val="00C73C6D"/>
    <w:rsid w:val="00C858F1"/>
    <w:rsid w:val="00C86F50"/>
    <w:rsid w:val="00C925B2"/>
    <w:rsid w:val="00CC38CC"/>
    <w:rsid w:val="00CE4F30"/>
    <w:rsid w:val="00CE543C"/>
    <w:rsid w:val="00CF3703"/>
    <w:rsid w:val="00D00107"/>
    <w:rsid w:val="00D114BF"/>
    <w:rsid w:val="00D21D61"/>
    <w:rsid w:val="00D36CE1"/>
    <w:rsid w:val="00D43F1A"/>
    <w:rsid w:val="00D64C39"/>
    <w:rsid w:val="00D73346"/>
    <w:rsid w:val="00D8425E"/>
    <w:rsid w:val="00D903B6"/>
    <w:rsid w:val="00DB57CB"/>
    <w:rsid w:val="00DC0F7B"/>
    <w:rsid w:val="00DC3A00"/>
    <w:rsid w:val="00DC4C15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B47CE"/>
    <w:rsid w:val="00EC3927"/>
    <w:rsid w:val="00ED0746"/>
    <w:rsid w:val="00EF1AD1"/>
    <w:rsid w:val="00F40348"/>
    <w:rsid w:val="00F5252F"/>
    <w:rsid w:val="00F72859"/>
    <w:rsid w:val="00F9694B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C51A2B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A570D-8F23-4A1F-AF7F-C023B5064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Shelley White</dc:creator>
  <cp:keywords/>
  <dc:description/>
  <cp:lastModifiedBy>Shelley White</cp:lastModifiedBy>
  <cp:revision>3</cp:revision>
  <cp:lastPrinted>2017-09-14T14:29:00Z</cp:lastPrinted>
  <dcterms:created xsi:type="dcterms:W3CDTF">2017-11-15T14:56:00Z</dcterms:created>
  <dcterms:modified xsi:type="dcterms:W3CDTF">2017-11-15T15:13:00Z</dcterms:modified>
</cp:coreProperties>
</file>